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8CD6C" w14:textId="7A399269" w:rsidR="009D431F" w:rsidRDefault="00495725" w:rsidP="00495725">
      <w:pPr>
        <w:pStyle w:val="Heading1"/>
      </w:pPr>
      <w:r>
        <w:t>Interim Report</w:t>
      </w:r>
    </w:p>
    <w:p w14:paraId="0DB2C54D" w14:textId="1E47D7E4" w:rsidR="00495725" w:rsidRDefault="00495725" w:rsidP="00495725"/>
    <w:p w14:paraId="45321327" w14:textId="38BA2EC4" w:rsidR="00495725" w:rsidRDefault="00495725" w:rsidP="00495725">
      <w:pPr>
        <w:pStyle w:val="Heading2"/>
      </w:pPr>
      <w:r>
        <w:t xml:space="preserve">Aims </w:t>
      </w:r>
      <w:r w:rsidR="00590A62">
        <w:t>and Objectives</w:t>
      </w:r>
    </w:p>
    <w:p w14:paraId="6F6F9D35" w14:textId="662D7854" w:rsidR="00C200BB" w:rsidRDefault="00C200BB" w:rsidP="00C200BB">
      <w:r>
        <w:t xml:space="preserve">I am currently completing a project to create a digital Checklist for pieces in a Lego Set. This will be where people can search for a Lego Set and then click on the </w:t>
      </w:r>
      <w:proofErr w:type="gramStart"/>
      <w:r>
        <w:t>Set</w:t>
      </w:r>
      <w:proofErr w:type="gramEnd"/>
      <w:r>
        <w:t xml:space="preserve"> they would like pieces for. They will then be presented with all the pieces in this Lego set (like in the back of the instruction book</w:t>
      </w:r>
      <w:proofErr w:type="gramStart"/>
      <w:r>
        <w:t>), and</w:t>
      </w:r>
      <w:proofErr w:type="gramEnd"/>
      <w:r>
        <w:t xml:space="preserve"> can tick the pieces off the list when they are building the set again, or believe that they have the right pieces to build another set.</w:t>
      </w:r>
    </w:p>
    <w:p w14:paraId="0407A84C" w14:textId="070476E7" w:rsidR="00590A62" w:rsidRDefault="00C200BB" w:rsidP="00C200BB">
      <w:r>
        <w:t>For example, you have a Lego set that you have taken apart and put all the pieces in a box along with other Lego pieces, and you would like to rebuild the set, you could do this easily using a digital checklist.</w:t>
      </w:r>
    </w:p>
    <w:p w14:paraId="515226A0" w14:textId="57A0B67E" w:rsidR="00C5646D" w:rsidRDefault="00C5646D" w:rsidP="00C200BB"/>
    <w:p w14:paraId="4B85EEF7" w14:textId="56A03E9C" w:rsidR="00C5646D" w:rsidRDefault="00283E5E" w:rsidP="00C200BB">
      <w:r>
        <w:t xml:space="preserve">I am going to produce a </w:t>
      </w:r>
      <w:r w:rsidR="0037787B">
        <w:t>digital Checklist for pieces in a Lego Set</w:t>
      </w:r>
      <w:r w:rsidR="0037787B">
        <w:t xml:space="preserve">, that will be </w:t>
      </w:r>
      <w:r w:rsidR="00840886">
        <w:t xml:space="preserve">a </w:t>
      </w:r>
      <w:r w:rsidR="0037787B">
        <w:t>mobile and/or website</w:t>
      </w:r>
      <w:r w:rsidR="006D21A5">
        <w:t xml:space="preserve"> application</w:t>
      </w:r>
      <w:r w:rsidR="008C7881">
        <w:t>,</w:t>
      </w:r>
      <w:r w:rsidR="008C1885">
        <w:t xml:space="preserve"> </w:t>
      </w:r>
    </w:p>
    <w:p w14:paraId="0AB02329" w14:textId="15BCE18C" w:rsidR="006D21A5" w:rsidRDefault="006D21A5" w:rsidP="00C200BB"/>
    <w:p w14:paraId="1D86C118" w14:textId="77777777" w:rsidR="008C1885" w:rsidRPr="00926B50" w:rsidRDefault="008C1885" w:rsidP="008C1885">
      <w:pPr>
        <w:rPr>
          <w:sz w:val="28"/>
          <w:szCs w:val="28"/>
        </w:rPr>
      </w:pPr>
      <w:r w:rsidRPr="00926B50">
        <w:rPr>
          <w:sz w:val="28"/>
          <w:szCs w:val="28"/>
        </w:rPr>
        <w:t>Possible Features:</w:t>
      </w:r>
    </w:p>
    <w:p w14:paraId="55AA7675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A search feature that allows users to search by name, Set Number, Year Made, Theme (</w:t>
      </w:r>
      <w:proofErr w:type="gramStart"/>
      <w:r>
        <w:t>e.g.</w:t>
      </w:r>
      <w:proofErr w:type="gramEnd"/>
      <w:r>
        <w:t xml:space="preserve"> marvel, dc, star wars, Lego city, Indian Jones) to locate the required Lego set</w:t>
      </w:r>
    </w:p>
    <w:p w14:paraId="078F3DF3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Tick off brick off the checklist, showing how many more of that brick are remaining (able to undo if wrong brick clicked)</w:t>
      </w:r>
    </w:p>
    <w:p w14:paraId="1D4845C8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Filter brick colour and/or type when checking bricks off the list</w:t>
      </w:r>
    </w:p>
    <w:p w14:paraId="78A9CD77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 xml:space="preserve">The checklist shows a picture of the piece (with </w:t>
      </w:r>
      <w:proofErr w:type="spellStart"/>
      <w:r>
        <w:t>right</w:t>
      </w:r>
      <w:proofErr w:type="spellEnd"/>
      <w:r>
        <w:t xml:space="preserve"> colour) as well as a description including piece name and colour </w:t>
      </w:r>
    </w:p>
    <w:p w14:paraId="253C36D5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Scan a brick with a phone camera</w:t>
      </w:r>
    </w:p>
    <w:p w14:paraId="121052BD" w14:textId="77777777" w:rsidR="008C1885" w:rsidRDefault="008C1885" w:rsidP="008C1885">
      <w:pPr>
        <w:pStyle w:val="ListParagraph"/>
        <w:numPr>
          <w:ilvl w:val="1"/>
          <w:numId w:val="2"/>
        </w:numPr>
      </w:pPr>
      <w:r>
        <w:t>Tick off list if it is in the set (and not already enough of them)</w:t>
      </w:r>
    </w:p>
    <w:p w14:paraId="1742C978" w14:textId="77777777" w:rsidR="008C1885" w:rsidRDefault="008C1885" w:rsidP="008C1885">
      <w:pPr>
        <w:pStyle w:val="ListParagraph"/>
        <w:numPr>
          <w:ilvl w:val="1"/>
          <w:numId w:val="2"/>
        </w:numPr>
      </w:pPr>
      <w:r>
        <w:t>If not in set it will inform the user</w:t>
      </w:r>
    </w:p>
    <w:p w14:paraId="7837CBE5" w14:textId="77777777" w:rsidR="008C1885" w:rsidRDefault="008C1885" w:rsidP="008C1885">
      <w:pPr>
        <w:pStyle w:val="ListParagraph"/>
        <w:numPr>
          <w:ilvl w:val="1"/>
          <w:numId w:val="2"/>
        </w:numPr>
      </w:pPr>
      <w:r>
        <w:t>If in the set but already enough it will inform the user</w:t>
      </w:r>
    </w:p>
    <w:p w14:paraId="0F95FF17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If a brick is missing the user can click a link to a website, where they can buy the missing piece/pieces</w:t>
      </w:r>
    </w:p>
    <w:p w14:paraId="0867C23E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Be able to view/download instructions for the current Lego set</w:t>
      </w:r>
    </w:p>
    <w:p w14:paraId="0F93706F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 xml:space="preserve">Be able to save current checklist progress so that the user can return to it </w:t>
      </w:r>
      <w:proofErr w:type="gramStart"/>
      <w:r>
        <w:t>at a later date</w:t>
      </w:r>
      <w:proofErr w:type="gramEnd"/>
    </w:p>
    <w:p w14:paraId="264D16BC" w14:textId="77777777" w:rsidR="008C1885" w:rsidRDefault="008C1885" w:rsidP="008C1885">
      <w:pPr>
        <w:pStyle w:val="ListParagraph"/>
        <w:numPr>
          <w:ilvl w:val="0"/>
          <w:numId w:val="2"/>
        </w:numPr>
      </w:pPr>
      <w:r>
        <w:t>Be able to favourite sets the user owns and add them to a favourites/my Lego sets list, that the user can also search</w:t>
      </w:r>
    </w:p>
    <w:p w14:paraId="0A257BE6" w14:textId="39AE55BD" w:rsidR="008C1885" w:rsidRDefault="008C1885" w:rsidP="00C200BB">
      <w:pPr>
        <w:pStyle w:val="ListParagraph"/>
        <w:numPr>
          <w:ilvl w:val="0"/>
          <w:numId w:val="2"/>
        </w:numPr>
      </w:pPr>
      <w:r>
        <w:t xml:space="preserve">Users can use the system with or without an </w:t>
      </w:r>
      <w:proofErr w:type="gramStart"/>
      <w:r>
        <w:t>account, but</w:t>
      </w:r>
      <w:proofErr w:type="gramEnd"/>
      <w:r>
        <w:t xml:space="preserve"> can only save checklist progress and favourite sets with an account.</w:t>
      </w:r>
    </w:p>
    <w:p w14:paraId="6367BB3B" w14:textId="77777777" w:rsidR="008C1885" w:rsidRDefault="008C1885" w:rsidP="00C200BB"/>
    <w:p w14:paraId="4A2E49C6" w14:textId="1C3E8DCC" w:rsidR="006D21A5" w:rsidRDefault="006D21A5" w:rsidP="00C200BB">
      <w:r>
        <w:t>Challenges I expect to face during the project are</w:t>
      </w:r>
    </w:p>
    <w:p w14:paraId="26D295F7" w14:textId="1AB2849F" w:rsidR="006D21A5" w:rsidRDefault="006D21A5" w:rsidP="006D21A5">
      <w:pPr>
        <w:pStyle w:val="ListParagraph"/>
        <w:numPr>
          <w:ilvl w:val="0"/>
          <w:numId w:val="1"/>
        </w:numPr>
      </w:pPr>
      <w:r>
        <w:t xml:space="preserve">Linking the </w:t>
      </w:r>
      <w:proofErr w:type="spellStart"/>
      <w:r w:rsidR="00187F6E" w:rsidRPr="00187F6E">
        <w:t>rebrickable</w:t>
      </w:r>
      <w:proofErr w:type="spellEnd"/>
      <w:r w:rsidR="00187F6E">
        <w:t xml:space="preserve"> to a mobile application and/or a website</w:t>
      </w:r>
    </w:p>
    <w:p w14:paraId="313C6A09" w14:textId="2BCD3705" w:rsidR="00590A62" w:rsidRDefault="00590A62" w:rsidP="00590A62">
      <w:pPr>
        <w:pStyle w:val="Heading2"/>
      </w:pPr>
      <w:r w:rsidRPr="00590A62">
        <w:lastRenderedPageBreak/>
        <w:t>Survey of Literature/Information Sources</w:t>
      </w:r>
    </w:p>
    <w:p w14:paraId="7AC47974" w14:textId="26BA1897" w:rsidR="00590A62" w:rsidRDefault="00590A62" w:rsidP="00590A62"/>
    <w:p w14:paraId="4C4E2189" w14:textId="5285CEEC" w:rsidR="001A270F" w:rsidRDefault="00C153F0" w:rsidP="00590A62">
      <w:r>
        <w:t xml:space="preserve">I looked up the </w:t>
      </w:r>
      <w:proofErr w:type="spellStart"/>
      <w:r>
        <w:t>Rebrickable</w:t>
      </w:r>
      <w:proofErr w:type="spellEnd"/>
      <w:r>
        <w:t xml:space="preserve"> API I am going to be using to locate data</w:t>
      </w:r>
    </w:p>
    <w:p w14:paraId="7260257A" w14:textId="1BBDF024" w:rsidR="00C153F0" w:rsidRDefault="00C236AA" w:rsidP="00590A62">
      <w:r>
        <w:t xml:space="preserve">And read the documentation </w:t>
      </w:r>
      <w:r w:rsidR="00BF053E">
        <w:fldChar w:fldCharType="begin"/>
      </w:r>
      <w:r w:rsidR="00BF053E">
        <w:instrText xml:space="preserve"> REF _Ref87897742 \r \h </w:instrText>
      </w:r>
      <w:r w:rsidR="00BF053E">
        <w:fldChar w:fldCharType="separate"/>
      </w:r>
      <w:r w:rsidR="00BF053E">
        <w:t>[2]</w:t>
      </w:r>
      <w:r w:rsidR="00BF053E">
        <w:fldChar w:fldCharType="end"/>
      </w:r>
    </w:p>
    <w:p w14:paraId="7A2227B5" w14:textId="77777777" w:rsidR="00C153F0" w:rsidRDefault="00C153F0" w:rsidP="00590A62"/>
    <w:p w14:paraId="3B7493D7" w14:textId="0549C4F6" w:rsidR="00206D75" w:rsidRDefault="00206D75" w:rsidP="00206D75">
      <w:r>
        <w:t xml:space="preserve">I found an API (Brickset API) that I can use retrieve Lego set instructions (as the current </w:t>
      </w:r>
      <w:proofErr w:type="spellStart"/>
      <w:r>
        <w:t>Rebrickable</w:t>
      </w:r>
      <w:proofErr w:type="spellEnd"/>
      <w:r>
        <w:t xml:space="preserve"> API cannot do this</w:t>
      </w:r>
      <w:proofErr w:type="gramStart"/>
      <w:r>
        <w:t>), but</w:t>
      </w:r>
      <w:proofErr w:type="gramEnd"/>
      <w:r>
        <w:t xml:space="preserve"> will only use it for retrieving instructions as it cannot get set pieces which is a vital part of the project, so I will use </w:t>
      </w:r>
      <w:proofErr w:type="spellStart"/>
      <w:r>
        <w:t>Rebrickable</w:t>
      </w:r>
      <w:proofErr w:type="spellEnd"/>
      <w:r>
        <w:t xml:space="preserve"> API for this.</w:t>
      </w:r>
      <w:r w:rsidR="00CD3D7B">
        <w:t xml:space="preserve"> </w:t>
      </w:r>
      <w:r w:rsidR="00BF053E">
        <w:fldChar w:fldCharType="begin"/>
      </w:r>
      <w:r w:rsidR="00BF053E">
        <w:instrText xml:space="preserve"> REF _Ref87897761 \r \h </w:instrText>
      </w:r>
      <w:r w:rsidR="00BF053E">
        <w:fldChar w:fldCharType="separate"/>
      </w:r>
      <w:r w:rsidR="00BF053E">
        <w:t>[3]</w:t>
      </w:r>
      <w:r w:rsidR="00BF053E">
        <w:fldChar w:fldCharType="end"/>
      </w:r>
    </w:p>
    <w:p w14:paraId="23D64ACD" w14:textId="396B234B" w:rsidR="00590A62" w:rsidRDefault="00590A62" w:rsidP="00590A62">
      <w:pPr>
        <w:pStyle w:val="Heading2"/>
      </w:pPr>
      <w:r>
        <w:t>Requirements</w:t>
      </w:r>
    </w:p>
    <w:p w14:paraId="5E35CFE2" w14:textId="5174F08F" w:rsidR="00590A62" w:rsidRDefault="00590A62" w:rsidP="00590A62"/>
    <w:p w14:paraId="0E3D8787" w14:textId="6984F6E5" w:rsidR="00590A62" w:rsidRDefault="00590A62" w:rsidP="00590A62"/>
    <w:p w14:paraId="2D009984" w14:textId="663BED53" w:rsidR="00590A62" w:rsidRDefault="006A2C1F" w:rsidP="006A2C1F">
      <w:pPr>
        <w:pStyle w:val="Heading2"/>
      </w:pPr>
      <w:r>
        <w:t>Outline of Specification and Design</w:t>
      </w:r>
    </w:p>
    <w:p w14:paraId="240C7F77" w14:textId="0E82CACE" w:rsidR="006A2C1F" w:rsidRDefault="006A2C1F" w:rsidP="006A2C1F"/>
    <w:p w14:paraId="4AAAFAC1" w14:textId="1C62A79D" w:rsidR="006A2C1F" w:rsidRDefault="006A2C1F" w:rsidP="006A2C1F"/>
    <w:p w14:paraId="0FC50249" w14:textId="072ADC85" w:rsidR="006A2C1F" w:rsidRDefault="00C4638D" w:rsidP="00C4638D">
      <w:pPr>
        <w:pStyle w:val="Heading2"/>
      </w:pPr>
      <w:r>
        <w:t>Planning and Timescales</w:t>
      </w:r>
    </w:p>
    <w:p w14:paraId="125A8507" w14:textId="35AE258D" w:rsidR="00C4638D" w:rsidRDefault="00C4638D" w:rsidP="00C4638D"/>
    <w:p w14:paraId="74E35B0D" w14:textId="5128F0D7" w:rsidR="00C4638D" w:rsidRDefault="00C4638D" w:rsidP="00C4638D"/>
    <w:p w14:paraId="2AAC5055" w14:textId="2EEB2CD4" w:rsidR="00C4638D" w:rsidRDefault="00C4638D" w:rsidP="00C4638D">
      <w:pPr>
        <w:pStyle w:val="Heading2"/>
      </w:pPr>
      <w:r>
        <w:t>References</w:t>
      </w:r>
    </w:p>
    <w:p w14:paraId="24431512" w14:textId="1DC0F26B" w:rsidR="00186B93" w:rsidRDefault="00206D75" w:rsidP="00206D75">
      <w:pPr>
        <w:pStyle w:val="ListParagraph"/>
        <w:numPr>
          <w:ilvl w:val="0"/>
          <w:numId w:val="3"/>
        </w:numPr>
      </w:pPr>
      <w:r>
        <w:t>Del</w:t>
      </w:r>
    </w:p>
    <w:p w14:paraId="31EA8210" w14:textId="77777777" w:rsidR="007A2ABD" w:rsidRPr="007A2ABD" w:rsidRDefault="00C236AA" w:rsidP="00206D75">
      <w:pPr>
        <w:pStyle w:val="ListParagraph"/>
        <w:numPr>
          <w:ilvl w:val="0"/>
          <w:numId w:val="3"/>
        </w:numPr>
      </w:pPr>
      <w:bookmarkStart w:id="0" w:name="_Ref87895785"/>
      <w:bookmarkStart w:id="1" w:name="_Ref87897742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"</w:t>
      </w: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Rebrickable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API Documentation | </w:t>
      </w: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Rebrickable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- Build with LEGO",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Rebrickable.com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0. [Online]. Available: https://rebrickable.com/api/v3/docs/?key=15b84a4cfa3259beb72eb08e7ccf55df. [Accessed: 15- Nov- 2021]</w:t>
      </w:r>
      <w:bookmarkEnd w:id="1"/>
    </w:p>
    <w:p w14:paraId="41419E65" w14:textId="06562588" w:rsidR="00206D75" w:rsidRPr="00206D75" w:rsidRDefault="001D6D1F" w:rsidP="00206D75">
      <w:pPr>
        <w:pStyle w:val="ListParagraph"/>
        <w:numPr>
          <w:ilvl w:val="0"/>
          <w:numId w:val="3"/>
        </w:numPr>
      </w:pPr>
      <w:bookmarkStart w:id="2" w:name="_Ref87897761"/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Huw</w:t>
      </w:r>
      <w:r w:rsidR="00206D75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"API</w:t>
      </w:r>
      <w:proofErr w:type="spellEnd"/>
      <w:r w:rsidR="00206D75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version 3 documentation", </w:t>
      </w:r>
      <w:r w:rsidR="00206D75"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Brickset.com</w:t>
      </w:r>
      <w:r w:rsidR="00206D75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0. [Online]. Available: https://brickset.com/article/52664/api-version-3-documentation. [Accessed: 15- Nov- 2021]</w:t>
      </w:r>
      <w:bookmarkEnd w:id="0"/>
      <w:bookmarkEnd w:id="2"/>
    </w:p>
    <w:p w14:paraId="76DED4F2" w14:textId="448F1C68" w:rsidR="00206D75" w:rsidRPr="00186B93" w:rsidRDefault="00206D75" w:rsidP="00206D75">
      <w:pPr>
        <w:pStyle w:val="ListParagraph"/>
        <w:numPr>
          <w:ilvl w:val="0"/>
          <w:numId w:val="3"/>
        </w:numPr>
      </w:pPr>
      <w:r>
        <w:t>Del</w:t>
      </w:r>
    </w:p>
    <w:sectPr w:rsidR="00206D75" w:rsidRPr="00186B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678D5"/>
    <w:multiLevelType w:val="hybridMultilevel"/>
    <w:tmpl w:val="CCE4C6A6"/>
    <w:lvl w:ilvl="0" w:tplc="FD08BC6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83E88"/>
    <w:multiLevelType w:val="hybridMultilevel"/>
    <w:tmpl w:val="7026D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E7E48"/>
    <w:multiLevelType w:val="hybridMultilevel"/>
    <w:tmpl w:val="DBA28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szAyNTEzMDS2NDJS0lEKTi0uzszPAykwrAUAmfMk4CwAAAA="/>
  </w:docVars>
  <w:rsids>
    <w:rsidRoot w:val="00040871"/>
    <w:rsid w:val="00040871"/>
    <w:rsid w:val="000801C7"/>
    <w:rsid w:val="00186B93"/>
    <w:rsid w:val="00187F6E"/>
    <w:rsid w:val="001A270F"/>
    <w:rsid w:val="001D6D1F"/>
    <w:rsid w:val="00206D75"/>
    <w:rsid w:val="00283E5E"/>
    <w:rsid w:val="00296748"/>
    <w:rsid w:val="00335734"/>
    <w:rsid w:val="00336827"/>
    <w:rsid w:val="0037787B"/>
    <w:rsid w:val="003B1AD9"/>
    <w:rsid w:val="00433664"/>
    <w:rsid w:val="00495725"/>
    <w:rsid w:val="00590A62"/>
    <w:rsid w:val="006A2C1F"/>
    <w:rsid w:val="006D21A5"/>
    <w:rsid w:val="0071760B"/>
    <w:rsid w:val="007A2ABD"/>
    <w:rsid w:val="007B59B7"/>
    <w:rsid w:val="00805044"/>
    <w:rsid w:val="00840886"/>
    <w:rsid w:val="008C1885"/>
    <w:rsid w:val="008C6AEA"/>
    <w:rsid w:val="008C7881"/>
    <w:rsid w:val="00917653"/>
    <w:rsid w:val="009D431F"/>
    <w:rsid w:val="00AB681C"/>
    <w:rsid w:val="00BE6B49"/>
    <w:rsid w:val="00BF053E"/>
    <w:rsid w:val="00C153F0"/>
    <w:rsid w:val="00C200BB"/>
    <w:rsid w:val="00C236AA"/>
    <w:rsid w:val="00C4638D"/>
    <w:rsid w:val="00C5646D"/>
    <w:rsid w:val="00C856E2"/>
    <w:rsid w:val="00CD3D7B"/>
    <w:rsid w:val="00CD5011"/>
    <w:rsid w:val="00E67A89"/>
    <w:rsid w:val="00EB3E85"/>
    <w:rsid w:val="00FB0A4F"/>
    <w:rsid w:val="00FC0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BD1E4"/>
  <w15:chartTrackingRefBased/>
  <w15:docId w15:val="{0CAF046A-B3C0-41CF-973D-C7C9BD204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57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7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7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57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21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6D7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FC0F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5CB037EBBB3D4987916EA68DB964CC" ma:contentTypeVersion="4" ma:contentTypeDescription="Create a new document." ma:contentTypeScope="" ma:versionID="382b6d810c7366f2a84f2e9e07a3b132">
  <xsd:schema xmlns:xsd="http://www.w3.org/2001/XMLSchema" xmlns:xs="http://www.w3.org/2001/XMLSchema" xmlns:p="http://schemas.microsoft.com/office/2006/metadata/properties" xmlns:ns3="828efcc6-450b-46d0-8c78-63ea0dda7be0" targetNamespace="http://schemas.microsoft.com/office/2006/metadata/properties" ma:root="true" ma:fieldsID="6d1c1f511353343892467adc476e151b" ns3:_="">
    <xsd:import namespace="828efcc6-450b-46d0-8c78-63ea0dda7b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efcc6-450b-46d0-8c78-63ea0dda7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14766DD-E033-4E67-A07D-0A0DEE0E9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8efcc6-450b-46d0-8c78-63ea0dda7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28647C-46FD-451A-BBBC-F9F2417754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4BE343-E2AF-4D06-B5CE-5DC4889DF0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B45989-199D-47B9-8927-DD7C18691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60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ooth</dc:creator>
  <cp:keywords/>
  <dc:description/>
  <cp:lastModifiedBy>DAN Booth</cp:lastModifiedBy>
  <cp:revision>20</cp:revision>
  <dcterms:created xsi:type="dcterms:W3CDTF">2021-11-15T18:57:00Z</dcterms:created>
  <dcterms:modified xsi:type="dcterms:W3CDTF">2021-11-15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5CB037EBBB3D4987916EA68DB964CC</vt:lpwstr>
  </property>
</Properties>
</file>